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D6751" w14:textId="77777777" w:rsidR="001828F1" w:rsidRPr="0079198D" w:rsidRDefault="001828F1" w:rsidP="001828F1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Haozhe (Alex)</w:t>
      </w:r>
      <w:r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09E15217" w14:textId="77777777" w:rsidR="001828F1" w:rsidRPr="009A495A" w:rsidRDefault="001828F1" w:rsidP="001828F1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@usc.edu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-</w:t>
      </w:r>
      <w:proofErr w:type="spellStart"/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.netlify.app</w:t>
      </w:r>
      <w:proofErr w:type="spellEnd"/>
    </w:p>
    <w:p w14:paraId="2416F0A8" w14:textId="77777777" w:rsidR="001828F1" w:rsidRPr="00F10A0D" w:rsidRDefault="001828F1" w:rsidP="001828F1">
      <w:pPr>
        <w:spacing w:after="0" w:line="240" w:lineRule="auto"/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DUCATION</w:t>
      </w:r>
    </w:p>
    <w:p w14:paraId="1F1B2EA1" w14:textId="77777777" w:rsidR="001828F1" w:rsidRPr="00677AC8" w:rsidRDefault="001828F1" w:rsidP="001828F1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70D8A8E8" w14:textId="4FBF0C2E" w:rsidR="001828F1" w:rsidRPr="00D16E5F" w:rsidRDefault="001828F1" w:rsidP="001828F1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 GPA 3.75/4.00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42D4C4FE" w14:textId="77777777" w:rsidR="001828F1" w:rsidRPr="00677AC8" w:rsidRDefault="001828F1" w:rsidP="001828F1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7960FB9" w14:textId="77777777" w:rsidR="001828F1" w:rsidRDefault="001828F1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Microsoft YaHei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52E62909" w14:textId="77777777" w:rsidR="001828F1" w:rsidRPr="00677AC8" w:rsidRDefault="001828F1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62C12FC9" w14:textId="77777777" w:rsidR="001828F1" w:rsidRPr="004B50FA" w:rsidRDefault="001828F1" w:rsidP="001828F1">
      <w:pPr>
        <w:tabs>
          <w:tab w:val="right" w:pos="11042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285312FA" w14:textId="77777777" w:rsidR="001828F1" w:rsidRPr="00F10A0D" w:rsidRDefault="001828F1" w:rsidP="001828F1">
      <w:pPr>
        <w:spacing w:after="0" w:line="240" w:lineRule="auto"/>
        <w:rPr>
          <w:rFonts w:eastAsia="Microsoft YaHei" w:cs="Times New Roman"/>
          <w:b/>
          <w:bCs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  <w:t>TECHNICAL SKILLS</w:t>
      </w:r>
    </w:p>
    <w:p w14:paraId="13019DD2" w14:textId="77777777" w:rsidR="00F60A38" w:rsidRDefault="00F60A38" w:rsidP="00F60A3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 xml:space="preserve">Frontend/Mobile Development: </w:t>
      </w:r>
      <w:r w:rsidRPr="00677AC8">
        <w:rPr>
          <w:rFonts w:eastAsia="Microsoft YaHei" w:cs="Times New Roman"/>
          <w:sz w:val="20"/>
          <w:szCs w:val="20"/>
          <w:lang w:eastAsia="zh-CN"/>
        </w:rPr>
        <w:t>JavaScript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TypeScript, HTML, C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Le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Microsoft YaHei" w:cs="Times New Roman"/>
          <w:sz w:val="20"/>
          <w:szCs w:val="20"/>
          <w:lang w:eastAsia="zh-CN"/>
        </w:rPr>
        <w:t>, React</w:t>
      </w:r>
      <w:r>
        <w:rPr>
          <w:rFonts w:eastAsia="Microsoft YaHei" w:cs="Times New Roman"/>
          <w:sz w:val="20"/>
          <w:szCs w:val="20"/>
          <w:lang w:eastAsia="zh-CN"/>
        </w:rPr>
        <w:t xml:space="preserve">, Next.js, Redux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obX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RxJ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  <w:r>
        <w:rPr>
          <w:rFonts w:eastAsia="Microsoft YaHei" w:cs="Times New Roman"/>
          <w:sz w:val="20"/>
          <w:szCs w:val="20"/>
          <w:lang w:eastAsia="zh-CN"/>
        </w:rPr>
        <w:t xml:space="preserve">, Spring MVC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Thymeleaf</w:t>
      </w:r>
      <w:proofErr w:type="spellEnd"/>
    </w:p>
    <w:p w14:paraId="401035F7" w14:textId="77777777" w:rsidR="00F60A38" w:rsidRDefault="00F60A38" w:rsidP="00F60A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 Dev</w:t>
      </w:r>
      <w:r>
        <w:rPr>
          <w:rFonts w:eastAsia="Microsoft YaHei" w:cs="Times New Roman"/>
          <w:b/>
          <w:bCs/>
          <w:sz w:val="20"/>
          <w:szCs w:val="20"/>
          <w:lang w:eastAsia="zh-CN"/>
        </w:rPr>
        <w:t>elopment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>
        <w:rPr>
          <w:rFonts w:eastAsia="Microsoft YaHei" w:cs="Times New Roman" w:hint="eastAsia"/>
          <w:sz w:val="20"/>
          <w:szCs w:val="20"/>
          <w:lang w:eastAsia="zh-CN"/>
        </w:rPr>
        <w:t>Node</w:t>
      </w:r>
      <w:r>
        <w:rPr>
          <w:rFonts w:eastAsia="Microsoft YaHei" w:cs="Times New Roman"/>
          <w:sz w:val="20"/>
          <w:szCs w:val="20"/>
          <w:lang w:eastAsia="zh-CN"/>
        </w:rPr>
        <w:t>/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NestJ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/Egg.js</w:t>
      </w:r>
      <w:r w:rsidRPr="00677AC8">
        <w:rPr>
          <w:rFonts w:eastAsia="Microsoft YaHei" w:cs="Times New Roman"/>
          <w:sz w:val="20"/>
          <w:szCs w:val="20"/>
          <w:lang w:eastAsia="zh-CN"/>
        </w:rPr>
        <w:t>, Python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J</w:t>
      </w:r>
      <w:r>
        <w:rPr>
          <w:rFonts w:eastAsia="Microsoft YaHei" w:cs="Times New Roman"/>
          <w:sz w:val="20"/>
          <w:szCs w:val="20"/>
          <w:lang w:eastAsia="zh-CN"/>
        </w:rPr>
        <w:t>ava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 xml:space="preserve">Spring Boot, Spring Security, Flask, Redis, Kafka </w:t>
      </w:r>
      <w:r>
        <w:rPr>
          <w:rFonts w:eastAsia="Microsoft YaHei" w:cs="Times New Roman"/>
          <w:sz w:val="20"/>
          <w:szCs w:val="20"/>
          <w:lang w:eastAsia="zh-CN"/>
        </w:rPr>
        <w:tab/>
      </w:r>
    </w:p>
    <w:p w14:paraId="48F312CE" w14:textId="77777777" w:rsidR="00F60A38" w:rsidRDefault="00F60A38" w:rsidP="00F60A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Pr="00677AC8">
        <w:rPr>
          <w:rFonts w:eastAsia="Microsoft YaHei" w:cs="Times New Roman"/>
          <w:sz w:val="20"/>
          <w:szCs w:val="20"/>
          <w:lang w:eastAsia="zh-CN"/>
        </w:rPr>
        <w:t>:</w:t>
      </w:r>
      <w:r>
        <w:rPr>
          <w:rFonts w:eastAsia="Microsoft YaHei" w:cs="Times New Roman"/>
          <w:sz w:val="20"/>
          <w:szCs w:val="20"/>
          <w:lang w:eastAsia="zh-CN"/>
        </w:rPr>
        <w:t xml:space="preserve"> MySQL,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>
        <w:rPr>
          <w:rFonts w:eastAsia="Microsoft YaHei" w:cs="Times New Roman"/>
          <w:sz w:val="20"/>
          <w:szCs w:val="20"/>
          <w:lang w:eastAsia="zh-CN"/>
        </w:rPr>
        <w:t xml:space="preserve">, MongoDB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Hibernate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equelize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Redis</w:t>
      </w:r>
    </w:p>
    <w:p w14:paraId="30254D04" w14:textId="77777777" w:rsidR="00F60A38" w:rsidRPr="00FB31B0" w:rsidRDefault="00F60A38" w:rsidP="00F60A3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5A11C2">
        <w:rPr>
          <w:rFonts w:eastAsia="Microsoft YaHei" w:cs="Times New Roman"/>
          <w:b/>
          <w:bCs/>
          <w:sz w:val="20"/>
          <w:szCs w:val="20"/>
          <w:lang w:eastAsia="zh-CN"/>
        </w:rPr>
        <w:t>Machine Learning</w:t>
      </w:r>
      <w:r>
        <w:rPr>
          <w:rFonts w:eastAsia="Microsoft YaHei" w:cs="Times New Roman"/>
          <w:sz w:val="20"/>
          <w:szCs w:val="20"/>
          <w:lang w:eastAsia="zh-CN"/>
        </w:rPr>
        <w:t xml:space="preserve">: Pandas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Numpy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PyPlot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Seaborn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klearn</w:t>
      </w:r>
      <w:proofErr w:type="spellEnd"/>
    </w:p>
    <w:p w14:paraId="786E53C9" w14:textId="77777777" w:rsidR="001828F1" w:rsidRPr="00F10A0D" w:rsidRDefault="001828F1" w:rsidP="001828F1">
      <w:pPr>
        <w:spacing w:after="0"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INTERNSHIP</w:t>
      </w:r>
      <w:r w:rsidRPr="00F10A0D"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XPERIENCE</w:t>
      </w:r>
    </w:p>
    <w:p w14:paraId="3B913F7B" w14:textId="77777777" w:rsidR="001828F1" w:rsidRPr="00FF2E59" w:rsidRDefault="001828F1" w:rsidP="001828F1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4E3D1618" w14:textId="77777777" w:rsidR="001828F1" w:rsidRPr="00677AC8" w:rsidRDefault="001828F1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Schlumberger-Doll Research</w:t>
      </w:r>
      <w:r w:rsidRPr="00EF15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18856A57" w14:textId="77777777" w:rsidR="001828F1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current status of company’s visualization platform.</w:t>
      </w:r>
    </w:p>
    <w:p w14:paraId="514D5A5B" w14:textId="77777777" w:rsidR="001828F1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factored platform’s </w:t>
      </w:r>
      <w:proofErr w:type="spellStart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AP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llowing users to visualize multiple logs within one single track.</w:t>
      </w:r>
    </w:p>
    <w:p w14:paraId="1F902B3A" w14:textId="77777777" w:rsidR="001828F1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designed controller mechanism</w:t>
      </w:r>
      <w:r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P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nderer written in </w:t>
      </w:r>
      <w:r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better user experience.</w:t>
      </w:r>
    </w:p>
    <w:p w14:paraId="78D7258F" w14:textId="77777777" w:rsidR="001828F1" w:rsidRPr="00147963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vamped development and testing experience by transplanting existing </w:t>
      </w:r>
      <w:proofErr w:type="gramStart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13 unit</w:t>
      </w:r>
      <w:proofErr w:type="gram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70C8E8D1" w14:textId="77777777" w:rsidR="001828F1" w:rsidRPr="00677AC8" w:rsidRDefault="001828F1" w:rsidP="001828F1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May 2022</w:t>
      </w:r>
    </w:p>
    <w:p w14:paraId="66987C28" w14:textId="77777777" w:rsidR="001828F1" w:rsidRPr="00677AC8" w:rsidRDefault="001828F1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</w:t>
      </w:r>
      <w:r w:rsidRPr="00350D9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02DFE978" w14:textId="77777777" w:rsidR="001828F1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company’s official website with animations and responsive design with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30C5963" w14:textId="77777777" w:rsidR="001828F1" w:rsidRPr="00A96CD6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uilt and hosted multiple official websites of company’s NFT products on Heroku, leading to a profit of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BCE1F07" w14:textId="77777777" w:rsidR="001828F1" w:rsidRPr="00677AC8" w:rsidRDefault="001828F1" w:rsidP="001828F1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BF1E7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Xiaomi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December 2021</w:t>
      </w:r>
    </w:p>
    <w:p w14:paraId="5D894E3F" w14:textId="77777777" w:rsidR="001828F1" w:rsidRPr="00677AC8" w:rsidRDefault="001828F1" w:rsidP="001828F1">
      <w:pPr>
        <w:tabs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2B553A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&amp; Intern Interviewer | Department of MIUI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778BA6B8" w14:textId="77777777" w:rsidR="001828F1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multiple sections for MIUI 13’s official website (miui13.home.miui.com/tv)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nd</w:t>
      </w:r>
      <w:proofErr w:type="gram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djusted visual effects to match department’s changing expectations and achieved 1 million DAU.</w:t>
      </w:r>
    </w:p>
    <w:p w14:paraId="4387C6E5" w14:textId="77777777" w:rsidR="001828F1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oosted operations team’s work efficiency by developing splash screen and product library management modules for Xiaomi Community’s backend with React to enable automated splash screen and product management. </w:t>
      </w:r>
    </w:p>
    <w:p w14:paraId="4AE62851" w14:textId="77777777" w:rsidR="001828F1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-</w:t>
      </w:r>
      <w:proofErr w:type="spellStart"/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sh new policies through server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o clie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tc.</w:t>
      </w:r>
    </w:p>
    <w:p w14:paraId="7AA57F31" w14:textId="77777777" w:rsidR="001828F1" w:rsidRPr="0052534B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riched animation solution pool by analyzing and reproducing animations on Apple MacBook Pro's official website.</w:t>
      </w:r>
    </w:p>
    <w:p w14:paraId="3A0D7DDA" w14:textId="77777777" w:rsidR="001828F1" w:rsidRPr="00677AC8" w:rsidRDefault="001828F1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466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</w:p>
    <w:p w14:paraId="32A1E232" w14:textId="77777777" w:rsidR="001828F1" w:rsidRPr="00677AC8" w:rsidRDefault="001828F1" w:rsidP="001828F1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Alibaba Cloud Utility Products Business Unit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076F7561" w14:textId="77777777" w:rsidR="001828F1" w:rsidRPr="00677AC8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xpanded functionality and improved usability of Alibaba Cloud by implementing new features, varying from constructing the Advanced Features page of VPC to carrying out the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-Tab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resulting in an indirect increase in revenue of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0.2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59F6BC37" w14:textId="77777777" w:rsidR="001828F1" w:rsidRPr="00677AC8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 order to enhance efficiency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sure 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.</w:t>
      </w:r>
    </w:p>
    <w:p w14:paraId="699F69BD" w14:textId="77777777" w:rsidR="001828F1" w:rsidRPr="00677AC8" w:rsidRDefault="001828F1" w:rsidP="001828F1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rote automat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created tutorial documentat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improve new employees training efficiency by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0%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3A856BF" w14:textId="77777777" w:rsidR="001828F1" w:rsidRPr="00F10A0D" w:rsidRDefault="001828F1" w:rsidP="001828F1">
      <w:pPr>
        <w:spacing w:after="0" w:line="240" w:lineRule="auto"/>
        <w:contextualSpacing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PROJECTS</w:t>
      </w:r>
    </w:p>
    <w:p w14:paraId="0C14A41F" w14:textId="77777777" w:rsidR="001828F1" w:rsidRPr="00677AC8" w:rsidRDefault="00000000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1828F1" w:rsidRPr="004D2BC7">
          <w:rPr>
            <w:rStyle w:val="a7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Nowcoder</w:t>
        </w:r>
      </w:hyperlink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1828F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1828F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1828F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1828F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December</w:t>
      </w:r>
      <w:r w:rsidR="001828F1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1828F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</w:t>
      </w:r>
      <w:r w:rsidR="001828F1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1828F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January 2023</w:t>
      </w:r>
    </w:p>
    <w:p w14:paraId="0EE8FEB9" w14:textId="77777777" w:rsidR="001828F1" w:rsidRDefault="001828F1" w:rsidP="001828F1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nd hosted a social media application with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54009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MVC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</w:t>
      </w:r>
      <w:r w:rsidRPr="008E465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B80C14C" w14:textId="77777777" w:rsidR="001828F1" w:rsidRPr="00086277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user login, profile settings, direct message, post, comment, like, and follow modules via </w:t>
      </w:r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 MVC, 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ymeleaf</w:t>
      </w:r>
      <w:proofErr w:type="spellEnd"/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Pr="00A556F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cluding email activation, </w:t>
      </w:r>
      <w:proofErr w:type="spellStart"/>
      <w:r w:rsidRPr="00F31F9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ptcha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generation, etc.</w:t>
      </w:r>
    </w:p>
    <w:p w14:paraId="35843C07" w14:textId="77777777" w:rsidR="001828F1" w:rsidRPr="00677AC8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ised system notifications for user like, follow, and comment events by utilizing </w:t>
      </w:r>
      <w:r w:rsidRPr="00D308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achieve a fast response.</w:t>
      </w:r>
    </w:p>
    <w:p w14:paraId="2CFFB3F5" w14:textId="77777777" w:rsidR="001828F1" w:rsidRPr="00CA6158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ployed the project on a </w:t>
      </w:r>
      <w:r w:rsidRPr="00CA615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ogle Clou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e2-medium instance hosted at </w:t>
      </w:r>
      <w:r w:rsidRPr="00CA615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ttp://35.184.221.134/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8A7888E" w14:textId="77777777" w:rsidR="001828F1" w:rsidRPr="00E426FE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tiliz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Qua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recurrently calculate post rankings every 5 min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Caffein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hance program efficiency via caching.</w:t>
      </w:r>
    </w:p>
    <w:p w14:paraId="7E2EA585" w14:textId="77777777" w:rsidR="001828F1" w:rsidRPr="00767330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 Actuator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xpose project endpoints and calculate UV and DAU of the site.</w:t>
      </w:r>
    </w:p>
    <w:p w14:paraId="5E90DBC5" w14:textId="77777777" w:rsidR="001828F1" w:rsidRPr="00353050" w:rsidRDefault="00000000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1828F1" w:rsidRPr="004D2BC7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1828F1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  </w:t>
      </w:r>
      <w:r w:rsidR="001828F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1828F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1828F1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764C0987" w14:textId="77777777" w:rsidR="001828F1" w:rsidRPr="00677AC8" w:rsidRDefault="001828F1" w:rsidP="001828F1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 via drones and robots within San Francisco i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5E166EA3" w14:textId="77777777" w:rsidR="001828F1" w:rsidRPr="00677AC8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 all 7 screen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D9F40F4" w14:textId="77777777" w:rsidR="001828F1" w:rsidRPr="00677AC8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user experience b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018B8D09" w14:textId="77777777" w:rsidR="001828F1" w:rsidRPr="00D16E5F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1AE552E" w14:textId="77777777" w:rsidR="001828F1" w:rsidRPr="00677AC8" w:rsidRDefault="001828F1" w:rsidP="001828F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proofErr w:type="spellStart"/>
      <w:r w:rsidRPr="004D2BC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InMotion</w:t>
      </w:r>
      <w:proofErr w:type="spellEnd"/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7806A76A" w14:textId="77777777" w:rsidR="001828F1" w:rsidRPr="00677AC8" w:rsidRDefault="001828F1" w:rsidP="001828F1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real-time web app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 order to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alyze human facial expressions from webcam and video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by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sor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emotion data into 7 categories and displa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ata with a visual diagram.                                                                                                                   </w:t>
      </w:r>
    </w:p>
    <w:p w14:paraId="325193C8" w14:textId="77777777" w:rsidR="001828F1" w:rsidRPr="00677AC8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tructed user authentication module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3865A6F" w14:textId="71618592" w:rsidR="007C0700" w:rsidRPr="001E445C" w:rsidRDefault="001828F1" w:rsidP="001828F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shd w:val="clear" w:color="auto" w:fill="FFFFFF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4D2BC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sectPr w:rsidR="007C0700" w:rsidRPr="001E445C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492D9" w14:textId="77777777" w:rsidR="005C06FA" w:rsidRDefault="005C06FA" w:rsidP="003263C3">
      <w:pPr>
        <w:spacing w:after="0" w:line="240" w:lineRule="auto"/>
      </w:pPr>
      <w:r>
        <w:separator/>
      </w:r>
    </w:p>
  </w:endnote>
  <w:endnote w:type="continuationSeparator" w:id="0">
    <w:p w14:paraId="7F252714" w14:textId="77777777" w:rsidR="005C06FA" w:rsidRDefault="005C06FA" w:rsidP="003263C3">
      <w:pPr>
        <w:spacing w:after="0" w:line="240" w:lineRule="auto"/>
      </w:pPr>
      <w:r>
        <w:continuationSeparator/>
      </w:r>
    </w:p>
  </w:endnote>
  <w:endnote w:type="continuationNotice" w:id="1">
    <w:p w14:paraId="2C9959EE" w14:textId="77777777" w:rsidR="005C06FA" w:rsidRDefault="005C06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93FB3" w14:textId="77777777" w:rsidR="005C06FA" w:rsidRDefault="005C06FA" w:rsidP="003263C3">
      <w:pPr>
        <w:spacing w:after="0" w:line="240" w:lineRule="auto"/>
      </w:pPr>
      <w:r>
        <w:separator/>
      </w:r>
    </w:p>
  </w:footnote>
  <w:footnote w:type="continuationSeparator" w:id="0">
    <w:p w14:paraId="3F9450E1" w14:textId="77777777" w:rsidR="005C06FA" w:rsidRDefault="005C06FA" w:rsidP="003263C3">
      <w:pPr>
        <w:spacing w:after="0" w:line="240" w:lineRule="auto"/>
      </w:pPr>
      <w:r>
        <w:continuationSeparator/>
      </w:r>
    </w:p>
  </w:footnote>
  <w:footnote w:type="continuationNotice" w:id="1">
    <w:p w14:paraId="7D47B141" w14:textId="77777777" w:rsidR="005C06FA" w:rsidRDefault="005C06F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gFAOWgLr4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0F5F30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8F1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E445C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15D93"/>
    <w:rsid w:val="00422426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06FA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2AF4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421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502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1C35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56B"/>
    <w:rsid w:val="00AB6F17"/>
    <w:rsid w:val="00AC4B8D"/>
    <w:rsid w:val="00AD3532"/>
    <w:rsid w:val="00AD6729"/>
    <w:rsid w:val="00AE01D1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349A2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5EE0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68D7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A38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C44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5C2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a4">
    <w:name w:val="No Spacing"/>
    <w:uiPriority w:val="1"/>
    <w:qFormat/>
    <w:rsid w:val="007F6219"/>
    <w:pPr>
      <w:spacing w:after="0" w:line="240" w:lineRule="auto"/>
    </w:pPr>
  </w:style>
  <w:style w:type="paragraph" w:styleId="a5">
    <w:name w:val="Balloon Text"/>
    <w:basedOn w:val="a"/>
    <w:link w:val="a6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a7">
    <w:name w:val="Hyperlink"/>
    <w:basedOn w:val="a0"/>
    <w:uiPriority w:val="99"/>
    <w:unhideWhenUsed/>
    <w:rsid w:val="00FA1EC8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a9">
    <w:name w:val="header"/>
    <w:basedOn w:val="a"/>
    <w:link w:val="aa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3263C3"/>
  </w:style>
  <w:style w:type="paragraph" w:styleId="ab">
    <w:name w:val="footer"/>
    <w:basedOn w:val="a"/>
    <w:link w:val="ac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rrrr4788/nowcod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04</TotalTime>
  <Pages>1</Pages>
  <Words>866</Words>
  <Characters>494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25</cp:revision>
  <cp:lastPrinted>2023-01-12T09:46:00Z</cp:lastPrinted>
  <dcterms:created xsi:type="dcterms:W3CDTF">2021-08-01T03:29:00Z</dcterms:created>
  <dcterms:modified xsi:type="dcterms:W3CDTF">2023-01-1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1e6a79a0d84022b5ca4d8c25b189799389c48308e68d883fe57df531383a8</vt:lpwstr>
  </property>
</Properties>
</file>